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3E2FC" w14:textId="77777777" w:rsidR="00FE2133" w:rsidRDefault="00FE2133" w:rsidP="00253273">
      <w:pPr>
        <w:spacing w:after="0"/>
        <w:ind w:left="0" w:right="695" w:firstLine="0"/>
        <w:rPr>
          <w:sz w:val="32"/>
          <w:szCs w:val="32"/>
        </w:rPr>
      </w:pPr>
    </w:p>
    <w:p w14:paraId="7FC7C6D1" w14:textId="77777777" w:rsidR="00253273" w:rsidRPr="00FE2133" w:rsidRDefault="00FE2133" w:rsidP="00FE2133">
      <w:pPr>
        <w:spacing w:after="0"/>
        <w:ind w:left="0" w:right="695" w:firstLine="0"/>
        <w:jc w:val="center"/>
        <w:rPr>
          <w:sz w:val="32"/>
          <w:szCs w:val="32"/>
          <w:u w:val="single"/>
        </w:rPr>
      </w:pPr>
      <w:r>
        <w:rPr>
          <w:rFonts w:hint="cs"/>
          <w:sz w:val="32"/>
          <w:szCs w:val="32"/>
          <w:u w:val="single"/>
          <w:rtl/>
        </w:rPr>
        <w:t>רשימ</w:t>
      </w:r>
      <w:r w:rsidR="00253273" w:rsidRPr="00FE2133">
        <w:rPr>
          <w:sz w:val="32"/>
          <w:szCs w:val="32"/>
          <w:u w:val="single"/>
          <w:rtl/>
        </w:rPr>
        <w:t>ת</w:t>
      </w:r>
      <w:r w:rsidR="00253273" w:rsidRPr="00FE2133">
        <w:rPr>
          <w:rFonts w:ascii="Calibri" w:eastAsia="Calibri" w:hAnsi="Calibri" w:cs="Calibri"/>
          <w:sz w:val="32"/>
          <w:szCs w:val="32"/>
          <w:u w:val="single"/>
          <w:rtl/>
        </w:rPr>
        <w:t xml:space="preserve"> </w:t>
      </w:r>
      <w:r w:rsidR="00253273" w:rsidRPr="00FE2133">
        <w:rPr>
          <w:sz w:val="32"/>
          <w:szCs w:val="32"/>
          <w:u w:val="single"/>
          <w:rtl/>
        </w:rPr>
        <w:t>מעבר</w:t>
      </w:r>
      <w:r w:rsidR="00253273" w:rsidRPr="00FE2133">
        <w:rPr>
          <w:rFonts w:hint="cs"/>
          <w:sz w:val="32"/>
          <w:szCs w:val="32"/>
          <w:u w:val="single"/>
          <w:rtl/>
        </w:rPr>
        <w:t xml:space="preserve"> לגרסת תקן </w:t>
      </w:r>
      <w:r w:rsidR="00253273" w:rsidRPr="00FE2133">
        <w:rPr>
          <w:rFonts w:hint="cs"/>
          <w:sz w:val="32"/>
          <w:szCs w:val="32"/>
          <w:u w:val="single"/>
        </w:rPr>
        <w:t>ISO/IEC 1</w:t>
      </w:r>
      <w:r w:rsidR="00253273" w:rsidRPr="00FE2133">
        <w:rPr>
          <w:sz w:val="32"/>
          <w:szCs w:val="32"/>
          <w:u w:val="single"/>
        </w:rPr>
        <w:t>7025 : 2017</w:t>
      </w:r>
    </w:p>
    <w:p w14:paraId="2E2347FF" w14:textId="77777777" w:rsidR="00FE2133" w:rsidRDefault="00FE2133" w:rsidP="00253273">
      <w:pPr>
        <w:spacing w:after="0"/>
        <w:ind w:left="0" w:right="695" w:firstLine="0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מבוא:</w:t>
      </w:r>
    </w:p>
    <w:p w14:paraId="1A8DD615" w14:textId="77777777" w:rsidR="00FE2133" w:rsidRPr="007F0931" w:rsidRDefault="00FE2133" w:rsidP="00253273">
      <w:pPr>
        <w:spacing w:after="0"/>
        <w:ind w:left="0" w:right="695" w:firstLine="0"/>
        <w:rPr>
          <w:sz w:val="28"/>
          <w:szCs w:val="28"/>
          <w:rtl/>
        </w:rPr>
      </w:pPr>
      <w:r w:rsidRPr="007F0931">
        <w:rPr>
          <w:rFonts w:hint="cs"/>
          <w:sz w:val="28"/>
          <w:szCs w:val="28"/>
          <w:rtl/>
        </w:rPr>
        <w:t>מסמך זה מהווה מסמך פערים בין סעיפי גרסת התקן משנת</w:t>
      </w:r>
      <w:r w:rsidR="002172E1">
        <w:rPr>
          <w:rFonts w:hint="cs"/>
          <w:sz w:val="28"/>
          <w:szCs w:val="28"/>
          <w:rtl/>
        </w:rPr>
        <w:t xml:space="preserve"> 2005 וגרסת התקן העדכנית מ-2017</w:t>
      </w:r>
      <w:r w:rsidRPr="007F0931">
        <w:rPr>
          <w:rFonts w:hint="cs"/>
          <w:sz w:val="28"/>
          <w:szCs w:val="28"/>
          <w:rtl/>
        </w:rPr>
        <w:t>, ויהווה חלק ממסמכי המבדק ודוח המבדק והמצע לדיון על פיו תתקבל החלטה על</w:t>
      </w:r>
      <w:r w:rsidR="002172E1">
        <w:rPr>
          <w:rFonts w:hint="cs"/>
          <w:sz w:val="28"/>
          <w:szCs w:val="28"/>
          <w:rtl/>
        </w:rPr>
        <w:t xml:space="preserve"> ידי הגורם המוסמך ברשות על מידת</w:t>
      </w:r>
      <w:r w:rsidRPr="007F0931">
        <w:rPr>
          <w:rFonts w:hint="cs"/>
          <w:sz w:val="28"/>
          <w:szCs w:val="28"/>
          <w:rtl/>
        </w:rPr>
        <w:t xml:space="preserve"> התאמת פעילות הארגון ומערכת הניהול שלו לדרישות התקן העדכני</w:t>
      </w:r>
      <w:r w:rsidR="002172E1">
        <w:rPr>
          <w:rFonts w:hint="cs"/>
          <w:sz w:val="28"/>
          <w:szCs w:val="28"/>
          <w:rtl/>
        </w:rPr>
        <w:t>.</w:t>
      </w:r>
    </w:p>
    <w:p w14:paraId="4E5AB24E" w14:textId="77777777" w:rsidR="007F0931" w:rsidRDefault="007F0931" w:rsidP="00536854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</w:p>
    <w:p w14:paraId="0877298A" w14:textId="77777777" w:rsidR="00536854" w:rsidRPr="00FE2133" w:rsidRDefault="00536854" w:rsidP="00536854">
      <w:pPr>
        <w:spacing w:after="0"/>
        <w:ind w:left="0" w:right="695" w:firstLine="0"/>
        <w:rPr>
          <w:b/>
          <w:bCs/>
          <w:sz w:val="28"/>
          <w:szCs w:val="28"/>
          <w:u w:val="single"/>
          <w:rtl/>
        </w:rPr>
      </w:pPr>
      <w:r w:rsidRPr="00FE2133">
        <w:rPr>
          <w:b/>
          <w:bCs/>
          <w:sz w:val="28"/>
          <w:szCs w:val="28"/>
          <w:u w:val="single"/>
          <w:rtl/>
        </w:rPr>
        <w:t>ה</w:t>
      </w:r>
      <w:r w:rsidR="00FE2133">
        <w:rPr>
          <w:rFonts w:hint="cs"/>
          <w:b/>
          <w:bCs/>
          <w:sz w:val="28"/>
          <w:szCs w:val="28"/>
          <w:u w:val="single"/>
          <w:rtl/>
        </w:rPr>
        <w:t>נחיות</w:t>
      </w:r>
      <w:r w:rsidRPr="00FE2133">
        <w:rPr>
          <w:b/>
          <w:bCs/>
          <w:sz w:val="28"/>
          <w:szCs w:val="28"/>
          <w:u w:val="single"/>
          <w:rtl/>
        </w:rPr>
        <w:t xml:space="preserve"> לשימוש</w:t>
      </w:r>
      <w:r w:rsidRPr="00FE2133">
        <w:rPr>
          <w:rFonts w:ascii="Calibri" w:eastAsia="Calibri" w:hAnsi="Calibri" w:cs="Calibri"/>
          <w:b/>
          <w:bCs/>
          <w:sz w:val="28"/>
          <w:szCs w:val="28"/>
          <w:u w:val="single"/>
          <w:rtl/>
        </w:rPr>
        <w:t xml:space="preserve"> </w:t>
      </w:r>
      <w:r w:rsidRPr="00FE2133">
        <w:rPr>
          <w:b/>
          <w:bCs/>
          <w:sz w:val="28"/>
          <w:szCs w:val="28"/>
          <w:u w:val="single"/>
          <w:rtl/>
        </w:rPr>
        <w:t>בתבנית</w:t>
      </w:r>
    </w:p>
    <w:p w14:paraId="5E814662" w14:textId="77777777" w:rsidR="00536854" w:rsidRDefault="00253273" w:rsidP="00536854">
      <w:pPr>
        <w:spacing w:after="0"/>
        <w:ind w:left="-15" w:right="284" w:firstLine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u w:val="single"/>
          <w:rtl/>
        </w:rPr>
        <w:t>מעבדות</w:t>
      </w:r>
      <w:r w:rsidR="002A162C" w:rsidRPr="00536854">
        <w:rPr>
          <w:rFonts w:asciiTheme="majorBidi" w:hAnsiTheme="majorBidi" w:cstheme="majorBidi"/>
          <w:sz w:val="28"/>
          <w:szCs w:val="28"/>
          <w:u w:val="single"/>
          <w:rtl/>
        </w:rPr>
        <w:t xml:space="preserve"> בדיק</w:t>
      </w:r>
      <w:r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ה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u w:val="single"/>
          <w:rtl/>
        </w:rPr>
        <w:t>וכיול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 xml:space="preserve"> :</w:t>
      </w:r>
    </w:p>
    <w:p w14:paraId="207600BC" w14:textId="77777777" w:rsidR="00DC7976" w:rsidRPr="00B06686" w:rsidRDefault="002A162C" w:rsidP="00536854">
      <w:pPr>
        <w:spacing w:after="0"/>
        <w:ind w:left="-15" w:right="284" w:firstLine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מזה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172E1">
        <w:rPr>
          <w:rFonts w:asciiTheme="majorBidi" w:eastAsia="Calibri" w:hAnsiTheme="majorBidi" w:cstheme="majorBidi" w:hint="cs"/>
          <w:sz w:val="28"/>
          <w:szCs w:val="28"/>
          <w:rtl/>
        </w:rPr>
        <w:t xml:space="preserve">את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סעיפי תקן 25:2017</w:t>
      </w:r>
      <w:r w:rsidRPr="00536854">
        <w:rPr>
          <w:rFonts w:asciiTheme="majorBidi" w:eastAsia="Calibri" w:hAnsiTheme="majorBidi" w:cstheme="majorBidi"/>
          <w:sz w:val="28"/>
          <w:szCs w:val="28"/>
        </w:rPr>
        <w:t>170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ISO/IEC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ומ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ש</w:t>
      </w:r>
      <w:r w:rsidRPr="00536854">
        <w:rPr>
          <w:rFonts w:asciiTheme="majorBidi" w:hAnsiTheme="majorBidi" w:cstheme="majorBidi"/>
          <w:sz w:val="28"/>
          <w:szCs w:val="28"/>
          <w:rtl/>
        </w:rPr>
        <w:t>ק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פ</w:t>
      </w:r>
      <w:r w:rsidRPr="00536854">
        <w:rPr>
          <w:rFonts w:asciiTheme="majorBidi" w:hAnsiTheme="majorBidi" w:cstheme="majorBidi"/>
          <w:sz w:val="28"/>
          <w:szCs w:val="28"/>
          <w:rtl/>
        </w:rPr>
        <w:t>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 xml:space="preserve"> נקודת מבט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הרשות הלא</w:t>
      </w:r>
      <w:r w:rsidR="00A4711A">
        <w:rPr>
          <w:rFonts w:asciiTheme="majorBidi" w:eastAsia="Calibri" w:hAnsiTheme="majorBidi" w:cstheme="majorBidi" w:hint="cs"/>
          <w:sz w:val="28"/>
          <w:szCs w:val="28"/>
          <w:rtl/>
        </w:rPr>
        <w:t>ו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מית להסמכת מעבדות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על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ידת ה</w:t>
      </w:r>
      <w:r w:rsidRPr="00536854">
        <w:rPr>
          <w:rFonts w:asciiTheme="majorBidi" w:hAnsiTheme="majorBidi" w:cstheme="majorBidi"/>
          <w:sz w:val="28"/>
          <w:szCs w:val="28"/>
          <w:rtl/>
        </w:rPr>
        <w:t>היקף ש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כ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דרי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תקן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גרסתו הקודמ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Pr="00536854">
        <w:rPr>
          <w:rFonts w:asciiTheme="majorBidi" w:hAnsiTheme="majorBidi" w:cstheme="majorBidi"/>
          <w:sz w:val="28"/>
          <w:szCs w:val="28"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</w:rPr>
        <w:t>/ IEC 17025: 2005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פרט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שינוי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פו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אינ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מסופק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בהתאם 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המעבד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תידרש </w:t>
      </w:r>
      <w:r w:rsidRPr="00536854">
        <w:rPr>
          <w:rFonts w:asciiTheme="majorBidi" w:hAnsiTheme="majorBidi" w:cstheme="majorBidi"/>
          <w:sz w:val="28"/>
          <w:szCs w:val="28"/>
          <w:rtl/>
        </w:rPr>
        <w:t>להשתמש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 יחד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ותקי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תקן 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>ISO/IEC 17025:2005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ותקן </w:t>
      </w:r>
      <w:r w:rsidR="00253273" w:rsidRPr="00536854">
        <w:rPr>
          <w:rFonts w:asciiTheme="majorBidi" w:eastAsia="Calibri" w:hAnsiTheme="majorBidi" w:cstheme="majorBidi"/>
          <w:sz w:val="28"/>
          <w:szCs w:val="28"/>
        </w:rPr>
        <w:t>ISO/IEC 17025:2017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>.</w:t>
      </w:r>
    </w:p>
    <w:p w14:paraId="6A06EBAF" w14:textId="77777777" w:rsidR="00DC7976" w:rsidRPr="00536854" w:rsidRDefault="002A162C">
      <w:pPr>
        <w:bidi w:val="0"/>
        <w:spacing w:after="0"/>
        <w:ind w:left="0" w:right="0" w:firstLine="0"/>
        <w:jc w:val="right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14:paraId="268C8C0A" w14:textId="77777777" w:rsidR="00DC7976" w:rsidRPr="00536854" w:rsidRDefault="002172E1">
      <w:pPr>
        <w:ind w:left="-5" w:right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rtl/>
        </w:rPr>
        <w:t xml:space="preserve">המעבד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אחרא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זה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ים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בין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הדורות התקן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לקבוע 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פע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ת השינוי הנדרש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על המערכ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ל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ו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בהתאם לעדכן להדריך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ייש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 כל השינויים הנדרשים לפ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צור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ה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עבדה מתבקשת לפרט את 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בוצע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מערכות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 xml:space="preserve"> הניהול והאיכות של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לשלחה לרשות כ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סמ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Word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לפח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536854">
        <w:rPr>
          <w:rFonts w:asciiTheme="majorBidi" w:eastAsia="Calibri" w:hAnsiTheme="majorBidi" w:cstheme="majorBidi" w:hint="cs"/>
          <w:sz w:val="28"/>
          <w:szCs w:val="28"/>
          <w:rtl/>
        </w:rPr>
        <w:t>חודש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פנ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מבדק ההסמכה מחדש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הגש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המעודכנת בפרטים הנדרשים בליווי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תיעוד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מגבה ומפרט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כיצד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ניתן מענה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דרי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שתנ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יישום אפקטיבי י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סקר בעת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המ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536854">
        <w:rPr>
          <w:rFonts w:asciiTheme="majorBidi" w:hAnsiTheme="majorBidi" w:cstheme="majorBidi"/>
          <w:sz w:val="28"/>
          <w:szCs w:val="28"/>
          <w:rtl/>
        </w:rPr>
        <w:t>ב</w:t>
      </w:r>
      <w:r w:rsidR="00536854">
        <w:rPr>
          <w:rFonts w:asciiTheme="majorBidi" w:hAnsiTheme="majorBidi" w:cstheme="majorBidi" w:hint="cs"/>
          <w:sz w:val="28"/>
          <w:szCs w:val="28"/>
          <w:rtl/>
        </w:rPr>
        <w:t>מעבד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אם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להערכת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מעבדה היא עומד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כבר כיום בדרישות גרסת התקן העדכנית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ואינה צריכ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בצע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שינויים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ועדכונים כלשהם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מערכת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הניהו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של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עליה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לתעד זאת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78E531F2" w14:textId="77777777" w:rsidR="00DC7976" w:rsidRPr="00536854" w:rsidRDefault="002A162C">
      <w:pPr>
        <w:bidi w:val="0"/>
        <w:spacing w:after="8"/>
        <w:ind w:left="0" w:right="0" w:firstLine="0"/>
        <w:jc w:val="right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eastAsia="Calibri" w:hAnsiTheme="majorBidi" w:cstheme="majorBidi"/>
          <w:sz w:val="28"/>
          <w:szCs w:val="28"/>
        </w:rPr>
        <w:t xml:space="preserve"> </w:t>
      </w:r>
    </w:p>
    <w:p w14:paraId="0BBA1AB6" w14:textId="77777777" w:rsidR="00DC7976" w:rsidRPr="00536854" w:rsidRDefault="00FE2133">
      <w:pPr>
        <w:spacing w:after="0"/>
        <w:ind w:left="-5" w:right="0"/>
        <w:rPr>
          <w:rFonts w:asciiTheme="majorBidi" w:hAnsiTheme="majorBidi" w:cstheme="majorBidi"/>
          <w:sz w:val="28"/>
          <w:szCs w:val="28"/>
          <w:u w:val="single"/>
        </w:rPr>
      </w:pPr>
      <w:r>
        <w:rPr>
          <w:rFonts w:asciiTheme="majorBidi" w:hAnsiTheme="majorBidi" w:cstheme="majorBidi" w:hint="cs"/>
          <w:sz w:val="28"/>
          <w:szCs w:val="28"/>
          <w:u w:val="single"/>
          <w:rtl/>
        </w:rPr>
        <w:t>הנחיות ל</w:t>
      </w:r>
      <w:r w:rsidR="00253273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בודקי הרשות הלאומית להסמכת מעבד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u w:val="single"/>
          <w:rtl/>
        </w:rPr>
        <w:t>:</w:t>
      </w:r>
    </w:p>
    <w:p w14:paraId="7D9F6D17" w14:textId="77777777" w:rsidR="00B06686" w:rsidRDefault="002A162C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לאחר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יון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מידע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ובתיעוד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סופק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ידי המעבדה והשלמ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מבדק </w:t>
      </w:r>
      <w:r w:rsidRPr="00536854">
        <w:rPr>
          <w:rFonts w:asciiTheme="majorBidi" w:hAnsiTheme="majorBidi" w:cstheme="majorBidi"/>
          <w:sz w:val="28"/>
          <w:szCs w:val="28"/>
          <w:rtl/>
        </w:rPr>
        <w:t>לישום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דרישות התקן במהדורתו האחרונ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,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הנך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מתבקש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>לפרט א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ת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 ממצאיך </w:t>
      </w:r>
      <w:r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53273" w:rsidRPr="00536854">
        <w:rPr>
          <w:rFonts w:asciiTheme="majorBidi" w:hAnsiTheme="majorBidi" w:cstheme="majorBidi"/>
          <w:sz w:val="28"/>
          <w:szCs w:val="28"/>
          <w:rtl/>
        </w:rPr>
        <w:t xml:space="preserve">מידת </w:t>
      </w:r>
      <w:r w:rsidRPr="00536854">
        <w:rPr>
          <w:rFonts w:asciiTheme="majorBidi" w:hAnsiTheme="majorBidi" w:cstheme="majorBidi"/>
          <w:sz w:val="28"/>
          <w:szCs w:val="28"/>
          <w:rtl/>
        </w:rPr>
        <w:t>ההתאמ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של המעבדה עם דרי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53273" w:rsidRPr="00536854">
        <w:rPr>
          <w:rFonts w:asciiTheme="majorBidi" w:eastAsia="Calibri" w:hAnsiTheme="majorBidi" w:cstheme="majorBidi"/>
          <w:sz w:val="28"/>
          <w:szCs w:val="28"/>
          <w:rtl/>
        </w:rPr>
        <w:t>התקן ה</w:t>
      </w:r>
      <w:r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זו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וב</w:t>
      </w:r>
      <w:r w:rsidRPr="00536854">
        <w:rPr>
          <w:rFonts w:asciiTheme="majorBidi" w:hAnsiTheme="majorBidi" w:cstheme="majorBidi"/>
          <w:sz w:val="28"/>
          <w:szCs w:val="28"/>
          <w:rtl/>
        </w:rPr>
        <w:t>דו</w:t>
      </w:r>
      <w:r w:rsidR="002172E1">
        <w:rPr>
          <w:rFonts w:asciiTheme="majorBidi" w:hAnsiTheme="majorBidi" w:cstheme="majorBidi" w:hint="cs"/>
          <w:sz w:val="28"/>
          <w:szCs w:val="28"/>
          <w:rtl/>
        </w:rPr>
        <w:t>"</w:t>
      </w:r>
      <w:r w:rsidRPr="00536854">
        <w:rPr>
          <w:rFonts w:asciiTheme="majorBidi" w:hAnsiTheme="majorBidi" w:cstheme="majorBidi"/>
          <w:sz w:val="28"/>
          <w:szCs w:val="28"/>
          <w:rtl/>
        </w:rPr>
        <w:t>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המבדק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רמת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 xml:space="preserve"> ועומק </w:t>
      </w:r>
      <w:r w:rsidRPr="00536854">
        <w:rPr>
          <w:rFonts w:asciiTheme="majorBidi" w:hAnsiTheme="majorBidi" w:cstheme="majorBidi"/>
          <w:sz w:val="28"/>
          <w:szCs w:val="28"/>
          <w:rtl/>
        </w:rPr>
        <w:t>ההערות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צריכים לספק את רמת והיקף הסימוכין הנדרש לצורך המשך קבלת החלטות לגבי סטטוס ההסמכה של המעבדה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6828F54D" w14:textId="77777777" w:rsidR="00B06686" w:rsidRDefault="002172E1" w:rsidP="005B1E29">
      <w:pPr>
        <w:ind w:left="-5" w:right="397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rtl/>
        </w:rPr>
        <w:t>ככ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ל ש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ועל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מצא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כלשה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וגע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דרי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דרישות ש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תנ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יש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רשו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ת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>ב</w:t>
      </w:r>
      <w:r w:rsidR="003E6E6D" w:rsidRPr="00536854">
        <w:rPr>
          <w:rFonts w:asciiTheme="majorBidi" w:eastAsia="Calibri" w:hAnsiTheme="majorBidi" w:cstheme="majorBidi"/>
          <w:sz w:val="28"/>
          <w:szCs w:val="28"/>
          <w:rtl/>
        </w:rPr>
        <w:t>טופס טיפול בממצאי מ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>בהתאם לתהליך 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רגי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, </w:t>
      </w:r>
      <w:r w:rsidR="003E6E6D" w:rsidRPr="00536854">
        <w:rPr>
          <w:rFonts w:asciiTheme="majorBidi" w:hAnsiTheme="majorBidi" w:cstheme="majorBidi"/>
          <w:sz w:val="28"/>
          <w:szCs w:val="28"/>
          <w:rtl/>
        </w:rPr>
        <w:t xml:space="preserve">תוך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פני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קושר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תבני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455F69">
        <w:rPr>
          <w:rFonts w:asciiTheme="majorBidi" w:hAnsiTheme="majorBidi" w:cstheme="majorBidi"/>
          <w:sz w:val="28"/>
          <w:szCs w:val="28"/>
          <w:rtl/>
        </w:rPr>
        <w:t>ז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  <w:r w:rsidR="00B06686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סוף הסקירה יש לכלול סיכו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נהל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והמלצ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ע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עבר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סמכ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3E6E6D" w:rsidRPr="00536854">
        <w:rPr>
          <w:rFonts w:asciiTheme="majorBidi" w:eastAsia="Calibri" w:hAnsiTheme="majorBidi" w:cstheme="majorBidi"/>
          <w:sz w:val="28"/>
          <w:szCs w:val="28"/>
        </w:rPr>
        <w:t>2017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: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3E6E6D" w:rsidRPr="00536854">
        <w:rPr>
          <w:rFonts w:asciiTheme="majorBidi" w:eastAsia="Calibri" w:hAnsiTheme="majorBidi" w:cstheme="majorBidi"/>
          <w:sz w:val="28"/>
          <w:szCs w:val="28"/>
        </w:rPr>
        <w:t>17025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ISO</w:t>
      </w:r>
      <w:r w:rsidR="002A162C" w:rsidRPr="00536854">
        <w:rPr>
          <w:rFonts w:asciiTheme="majorBidi" w:hAnsiTheme="majorBidi" w:cstheme="majorBidi"/>
          <w:sz w:val="28"/>
          <w:szCs w:val="28"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</w:rPr>
        <w:t>/ IEC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>.</w:t>
      </w:r>
    </w:p>
    <w:p w14:paraId="0657852F" w14:textId="77777777" w:rsidR="005B1E29" w:rsidRDefault="005B1E29">
      <w:pPr>
        <w:spacing w:after="0"/>
        <w:ind w:left="-5" w:right="0"/>
        <w:rPr>
          <w:rFonts w:asciiTheme="majorBidi" w:hAnsiTheme="majorBidi" w:cstheme="majorBidi"/>
          <w:sz w:val="28"/>
          <w:szCs w:val="28"/>
          <w:rtl/>
        </w:rPr>
      </w:pPr>
    </w:p>
    <w:p w14:paraId="669D195D" w14:textId="77777777" w:rsidR="00DC7976" w:rsidRPr="00536854" w:rsidRDefault="002A162C">
      <w:pPr>
        <w:spacing w:after="0"/>
        <w:ind w:left="-5" w:right="0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מפת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-</w:t>
      </w:r>
      <w:r w:rsidRPr="00536854">
        <w:rPr>
          <w:rFonts w:asciiTheme="majorBidi" w:hAnsiTheme="majorBidi" w:cstheme="majorBidi"/>
          <w:sz w:val="28"/>
          <w:szCs w:val="28"/>
          <w:rtl/>
        </w:rPr>
        <w:t xml:space="preserve"> טווח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שינוי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>:</w:t>
      </w:r>
    </w:p>
    <w:p w14:paraId="33E2F4F4" w14:textId="77777777" w:rsidR="00A90C65" w:rsidRPr="00536854" w:rsidRDefault="00A90C65" w:rsidP="00536854">
      <w:pPr>
        <w:pStyle w:val="ListParagraph"/>
        <w:numPr>
          <w:ilvl w:val="0"/>
          <w:numId w:val="6"/>
        </w:numPr>
        <w:ind w:right="-709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שינוי מ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בנה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שאר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לא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מצ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תח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מספר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סעיף</w:t>
      </w:r>
      <w:r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חדש</w:t>
      </w:r>
    </w:p>
    <w:p w14:paraId="24DC0B42" w14:textId="77777777" w:rsidR="00DC7976" w:rsidRPr="00536854" w:rsidRDefault="00A90C65" w:rsidP="00536854">
      <w:pPr>
        <w:pStyle w:val="ListParagraph"/>
        <w:numPr>
          <w:ilvl w:val="0"/>
          <w:numId w:val="6"/>
        </w:numPr>
        <w:ind w:right="-709"/>
        <w:rPr>
          <w:rFonts w:asciiTheme="majorBidi" w:hAnsiTheme="majorBidi" w:cstheme="majorBidi"/>
          <w:sz w:val="28"/>
          <w:szCs w:val="28"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>שינוי קל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ניסוח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שת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ך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כוו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כולל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FE2133">
        <w:rPr>
          <w:rFonts w:asciiTheme="majorBidi" w:hAnsiTheme="majorBidi" w:cstheme="majorBidi" w:hint="cs"/>
          <w:sz w:val="28"/>
          <w:szCs w:val="28"/>
          <w:rtl/>
        </w:rPr>
        <w:t>נ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עקבית</w:t>
      </w:r>
    </w:p>
    <w:p w14:paraId="28A8BBEB" w14:textId="77777777" w:rsidR="00A90C65" w:rsidRPr="00536854" w:rsidRDefault="00A90C65" w:rsidP="00536854">
      <w:pPr>
        <w:pStyle w:val="ListParagraph"/>
        <w:numPr>
          <w:ilvl w:val="0"/>
          <w:numId w:val="6"/>
        </w:numPr>
        <w:ind w:right="6237"/>
        <w:rPr>
          <w:rFonts w:asciiTheme="majorBidi" w:hAnsiTheme="majorBidi" w:cstheme="majorBidi"/>
          <w:sz w:val="28"/>
          <w:szCs w:val="28"/>
          <w:rtl/>
        </w:rPr>
      </w:pPr>
      <w:r w:rsidRPr="00536854">
        <w:rPr>
          <w:rFonts w:asciiTheme="majorBidi" w:hAnsiTheme="majorBidi" w:cstheme="majorBidi"/>
          <w:sz w:val="28"/>
          <w:szCs w:val="28"/>
          <w:rtl/>
        </w:rPr>
        <w:t xml:space="preserve">שינוי גדול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- </w:t>
      </w:r>
      <w:r w:rsidR="002172E1">
        <w:rPr>
          <w:rFonts w:asciiTheme="majorBidi" w:hAnsiTheme="majorBidi" w:cstheme="majorBidi" w:hint="cs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ינויי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יחייב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גוף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בדק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יישם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ו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לשנו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א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נוהג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Pr="00536854">
        <w:rPr>
          <w:rFonts w:asciiTheme="majorBidi" w:hAnsiTheme="majorBidi" w:cstheme="majorBidi"/>
          <w:sz w:val="28"/>
          <w:szCs w:val="28"/>
          <w:rtl/>
        </w:rPr>
        <w:t>ה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קיים</w:t>
      </w:r>
    </w:p>
    <w:p w14:paraId="6C3DF126" w14:textId="77777777" w:rsidR="00DC7976" w:rsidRPr="00536854" w:rsidRDefault="00455F69" w:rsidP="00536854">
      <w:pPr>
        <w:pStyle w:val="ListParagraph"/>
        <w:numPr>
          <w:ilvl w:val="0"/>
          <w:numId w:val="6"/>
        </w:numPr>
        <w:ind w:right="7371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חדש -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דריש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חדשה 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/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קונספט לא</w:t>
      </w:r>
      <w:r w:rsidR="00FE2133">
        <w:rPr>
          <w:rFonts w:asciiTheme="majorBidi" w:eastAsia="Calibri" w:hAnsiTheme="majorBidi" w:cstheme="majorBidi" w:hint="cs"/>
          <w:sz w:val="28"/>
          <w:szCs w:val="28"/>
          <w:rtl/>
        </w:rPr>
        <w:t xml:space="preserve"> קיים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בגרסה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הקודמת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>של</w:t>
      </w:r>
      <w:r w:rsidR="002A162C" w:rsidRPr="00536854">
        <w:rPr>
          <w:rFonts w:asciiTheme="majorBidi" w:eastAsia="Calibri" w:hAnsiTheme="majorBidi" w:cstheme="majorBidi"/>
          <w:sz w:val="28"/>
          <w:szCs w:val="28"/>
          <w:rtl/>
        </w:rPr>
        <w:t xml:space="preserve"> </w:t>
      </w:r>
      <w:r w:rsidR="002A162C" w:rsidRPr="00536854">
        <w:rPr>
          <w:rFonts w:asciiTheme="majorBidi" w:hAnsiTheme="majorBidi" w:cstheme="majorBidi"/>
          <w:sz w:val="28"/>
          <w:szCs w:val="28"/>
          <w:rtl/>
        </w:rPr>
        <w:t xml:space="preserve">התקן </w:t>
      </w:r>
    </w:p>
    <w:p w14:paraId="1F592349" w14:textId="77777777" w:rsidR="00B06686" w:rsidRDefault="00B06686">
      <w:pPr>
        <w:bidi w:val="0"/>
        <w:spacing w:after="0"/>
        <w:ind w:left="0" w:right="0" w:firstLine="0"/>
        <w:jc w:val="right"/>
        <w:rPr>
          <w:rFonts w:ascii="Calibri" w:eastAsia="Calibri" w:hAnsi="Calibri" w:cs="Calibri"/>
        </w:rPr>
      </w:pPr>
    </w:p>
    <w:p w14:paraId="39AB7153" w14:textId="77777777" w:rsidR="00DC7976" w:rsidRDefault="002A162C" w:rsidP="005B1E29">
      <w:pPr>
        <w:bidi w:val="0"/>
        <w:spacing w:after="0"/>
        <w:ind w:left="0" w:right="0" w:firstLine="0"/>
        <w:jc w:val="center"/>
        <w:rPr>
          <w:rFonts w:ascii="Calibri" w:eastAsia="Calibri" w:hAnsi="Calibri" w:cs="Calibri"/>
          <w:rtl/>
        </w:rPr>
      </w:pPr>
      <w:r>
        <w:rPr>
          <w:rFonts w:ascii="Calibri" w:eastAsia="Calibri" w:hAnsi="Calibri" w:cs="Calibri"/>
        </w:rPr>
        <w:t xml:space="preserve"> </w:t>
      </w:r>
    </w:p>
    <w:p w14:paraId="012753C6" w14:textId="77777777" w:rsidR="005B1E29" w:rsidRDefault="005B1E29" w:rsidP="005B1E29">
      <w:pPr>
        <w:bidi w:val="0"/>
        <w:spacing w:after="0"/>
        <w:ind w:left="0" w:right="0" w:firstLine="0"/>
        <w:jc w:val="center"/>
      </w:pPr>
    </w:p>
    <w:p w14:paraId="5CC58581" w14:textId="77777777" w:rsidR="00DC7976" w:rsidRDefault="002A162C" w:rsidP="00455F69">
      <w:pPr>
        <w:bidi w:val="0"/>
        <w:spacing w:after="0"/>
        <w:ind w:left="0" w:right="400" w:firstLine="0"/>
        <w:jc w:val="right"/>
      </w:pPr>
      <w:r>
        <w:rPr>
          <w:rFonts w:ascii="Calibri" w:eastAsia="Calibri" w:hAnsi="Calibri" w:cs="Calibri"/>
        </w:rPr>
        <w:t xml:space="preserve"> </w:t>
      </w:r>
    </w:p>
    <w:tbl>
      <w:tblPr>
        <w:tblStyle w:val="TableGrid"/>
        <w:tblW w:w="13419" w:type="dxa"/>
        <w:tblInd w:w="2003" w:type="dxa"/>
        <w:tblCellMar>
          <w:top w:w="21" w:type="dxa"/>
          <w:left w:w="115" w:type="dxa"/>
          <w:right w:w="100" w:type="dxa"/>
        </w:tblCellMar>
        <w:tblLook w:val="04A0" w:firstRow="1" w:lastRow="0" w:firstColumn="1" w:lastColumn="0" w:noHBand="0" w:noVBand="1"/>
      </w:tblPr>
      <w:tblGrid>
        <w:gridCol w:w="3341"/>
        <w:gridCol w:w="3503"/>
        <w:gridCol w:w="1087"/>
        <w:gridCol w:w="2442"/>
        <w:gridCol w:w="3046"/>
      </w:tblGrid>
      <w:tr w:rsidR="00DC7976" w14:paraId="2CE01DE4" w14:textId="77777777">
        <w:trPr>
          <w:trHeight w:val="255"/>
        </w:trPr>
        <w:tc>
          <w:tcPr>
            <w:tcW w:w="684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9F9702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2172E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להתייחסות</w:t>
            </w:r>
            <w:r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3E6E6D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בודקי הרשות הלאומית להסמכת מעבדות</w:t>
            </w:r>
          </w:p>
        </w:tc>
        <w:tc>
          <w:tcPr>
            <w:tcW w:w="1087" w:type="dxa"/>
            <w:vMerge w:val="restart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570F14F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78E62568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30361273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256E8F6F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  <w:p w14:paraId="1D815E02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</w:rPr>
            </w:pPr>
            <w:r w:rsidRPr="00A90C65">
              <w:rPr>
                <w:rFonts w:asciiTheme="majorBidi" w:eastAsia="Calibri" w:hAnsiTheme="majorBidi" w:cstheme="majorBidi"/>
              </w:rPr>
              <w:t xml:space="preserve"> </w:t>
            </w:r>
          </w:p>
        </w:tc>
        <w:tc>
          <w:tcPr>
            <w:tcW w:w="548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002D8D" w14:textId="77777777" w:rsidR="00DC7976" w:rsidRPr="00A90C65" w:rsidRDefault="00FE2133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להשלמה</w:t>
            </w:r>
            <w:r w:rsidR="002A162C" w:rsidRPr="00A90C6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2A162C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על ידי</w:t>
            </w:r>
            <w:r w:rsidR="003E6E6D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המעבדה</w:t>
            </w:r>
            <w:r w:rsidR="002A162C" w:rsidRPr="00A90C65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DC7976" w14:paraId="22BD8E23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E778FD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7194E7D" w14:textId="77777777"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ראש אגף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0E4DD50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0B1FFA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60D69275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שם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ארגון</w:t>
            </w:r>
          </w:p>
        </w:tc>
      </w:tr>
      <w:tr w:rsidR="00DC7976" w14:paraId="37A0A280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02A350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94022A8" w14:textId="77777777"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בודק מוביל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C7E64C4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EC95F5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2A41C148" w14:textId="77777777" w:rsidR="00DC7976" w:rsidRPr="00A90C65" w:rsidRDefault="003E6E6D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מספר ארגון</w:t>
            </w:r>
          </w:p>
        </w:tc>
      </w:tr>
      <w:tr w:rsidR="00DC7976" w14:paraId="01D2924A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86DCF2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58D6FE96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 (ים) של הסקירה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AF1B60E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E210B3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3CA78628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הושלם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על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ידי</w:t>
            </w:r>
          </w:p>
        </w:tc>
      </w:tr>
      <w:tr w:rsidR="00DC7976" w14:paraId="568DEC98" w14:textId="77777777" w:rsidTr="0048153E">
        <w:trPr>
          <w:trHeight w:val="255"/>
        </w:trPr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42C7A0" w14:textId="77777777" w:rsidR="00DC7976" w:rsidRDefault="002A162C">
            <w:pPr>
              <w:bidi w:val="0"/>
              <w:spacing w:after="0"/>
              <w:ind w:left="0" w:right="0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AF0F515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 הוצאה</w:t>
            </w:r>
          </w:p>
        </w:tc>
        <w:tc>
          <w:tcPr>
            <w:tcW w:w="0" w:type="auto"/>
            <w:vMerge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18F6FAB1" w14:textId="77777777" w:rsidR="00DC7976" w:rsidRPr="00A90C65" w:rsidRDefault="00DC7976">
            <w:pPr>
              <w:bidi w:val="0"/>
              <w:spacing w:after="160"/>
              <w:ind w:left="0" w:right="0" w:firstLine="0"/>
              <w:rPr>
                <w:rFonts w:asciiTheme="majorBidi" w:hAnsiTheme="majorBidi" w:cstheme="majorBidi"/>
                <w:b/>
                <w:bCs/>
                <w:sz w:val="22"/>
              </w:rPr>
            </w:pPr>
          </w:p>
        </w:tc>
        <w:tc>
          <w:tcPr>
            <w:tcW w:w="2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FC1B36" w14:textId="77777777" w:rsidR="00DC7976" w:rsidRPr="00A90C65" w:rsidRDefault="002A162C">
            <w:pPr>
              <w:bidi w:val="0"/>
              <w:spacing w:after="0"/>
              <w:ind w:left="0" w:right="0" w:firstLine="0"/>
              <w:jc w:val="righ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A90C65">
              <w:rPr>
                <w:rFonts w:asciiTheme="majorBidi" w:eastAsia="Calibri" w:hAnsiTheme="majorBidi" w:cstheme="majorBidi"/>
                <w:b/>
                <w:bCs/>
                <w:sz w:val="22"/>
              </w:rPr>
              <w:t xml:space="preserve"> </w:t>
            </w:r>
          </w:p>
        </w:tc>
        <w:tc>
          <w:tcPr>
            <w:tcW w:w="30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472C4" w:themeFill="accent1"/>
          </w:tcPr>
          <w:p w14:paraId="43ACC853" w14:textId="77777777" w:rsidR="00DC7976" w:rsidRPr="00A90C65" w:rsidRDefault="002A162C">
            <w:pPr>
              <w:spacing w:after="0"/>
              <w:ind w:left="0" w:right="0" w:firstLine="0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</w:pP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תאריך</w:t>
            </w:r>
            <w:r w:rsidRPr="00A90C65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2"/>
                <w:rtl/>
              </w:rPr>
              <w:t xml:space="preserve"> </w:t>
            </w:r>
            <w:r w:rsidRPr="00A90C65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rtl/>
              </w:rPr>
              <w:t>סיום</w:t>
            </w:r>
          </w:p>
        </w:tc>
      </w:tr>
    </w:tbl>
    <w:p w14:paraId="1DBA7842" w14:textId="77777777" w:rsidR="00DC7976" w:rsidRDefault="0048153E">
      <w:pPr>
        <w:bidi w:val="0"/>
        <w:spacing w:after="0"/>
        <w:ind w:left="-171" w:right="0" w:firstLine="0"/>
      </w:pPr>
      <w:r w:rsidRPr="0048153E">
        <w:rPr>
          <w:rFonts w:ascii="Calibri" w:hAnsi="Calibri" w:cs="Arial"/>
          <w:b/>
          <w:color w:val="FFFFFF"/>
          <w:sz w:val="22"/>
          <w:lang w:val="en-GB" w:bidi="ar-SA"/>
        </w:rPr>
        <w:t>ISO/IEC 17025:2017</w:t>
      </w:r>
    </w:p>
    <w:p w14:paraId="15A44B2E" w14:textId="77777777" w:rsidR="00B06686" w:rsidRDefault="00B06686" w:rsidP="002A162C">
      <w:pPr>
        <w:bidi w:val="0"/>
        <w:spacing w:after="0"/>
        <w:ind w:left="0" w:right="0" w:firstLine="0"/>
        <w:rPr>
          <w:b/>
          <w:bCs/>
        </w:rPr>
      </w:pPr>
    </w:p>
    <w:p w14:paraId="5AE4D6F6" w14:textId="77777777" w:rsidR="002A162C" w:rsidRPr="002A162C" w:rsidRDefault="002A162C" w:rsidP="00B06686">
      <w:pPr>
        <w:bidi w:val="0"/>
        <w:spacing w:after="0"/>
        <w:ind w:left="0" w:right="0" w:firstLine="0"/>
      </w:pPr>
      <w:r w:rsidRPr="002A162C">
        <w:rPr>
          <w:b/>
          <w:bCs/>
          <w:rtl/>
        </w:rPr>
        <w:br/>
      </w:r>
    </w:p>
    <w:tbl>
      <w:tblPr>
        <w:bidiVisual/>
        <w:tblW w:w="15197" w:type="dxa"/>
        <w:tblInd w:w="-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6"/>
        <w:gridCol w:w="1578"/>
        <w:gridCol w:w="991"/>
        <w:gridCol w:w="1658"/>
        <w:gridCol w:w="1270"/>
        <w:gridCol w:w="4176"/>
        <w:gridCol w:w="4398"/>
      </w:tblGrid>
      <w:tr w:rsidR="007F0931" w:rsidRPr="002A162C" w14:paraId="15B4CB79" w14:textId="77777777" w:rsidTr="004E4C24">
        <w:trPr>
          <w:trHeight w:val="575"/>
          <w:tblHeader/>
        </w:trPr>
        <w:tc>
          <w:tcPr>
            <w:tcW w:w="27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177E80" w14:textId="77777777" w:rsidR="002A162C" w:rsidRPr="00A90C65" w:rsidRDefault="002A162C" w:rsidP="002A162C">
            <w:pPr>
              <w:bidi w:val="0"/>
              <w:spacing w:after="0"/>
              <w:ind w:left="0" w:right="0" w:firstLine="0"/>
              <w:rPr>
                <w:b/>
                <w:bCs/>
                <w:color w:val="FFFFFF" w:themeColor="background1"/>
              </w:rPr>
            </w:pPr>
            <w:r w:rsidRPr="00A90C65">
              <w:rPr>
                <w:b/>
                <w:bCs/>
                <w:color w:val="FFFFFF" w:themeColor="background1"/>
              </w:rPr>
              <w:t>ISO</w:t>
            </w:r>
            <w:r w:rsidRPr="00A90C65">
              <w:rPr>
                <w:b/>
                <w:bCs/>
                <w:color w:val="FFFFFF" w:themeColor="background1"/>
                <w:rtl/>
              </w:rPr>
              <w:t xml:space="preserve"> / </w:t>
            </w:r>
            <w:r w:rsidRPr="00A90C65">
              <w:rPr>
                <w:b/>
                <w:bCs/>
                <w:color w:val="FFFFFF" w:themeColor="background1"/>
              </w:rPr>
              <w:t>IEC</w:t>
            </w:r>
            <w:r w:rsidR="007823E1" w:rsidRPr="00A90C65">
              <w:rPr>
                <w:b/>
                <w:bCs/>
                <w:color w:val="FFFFFF" w:themeColor="background1"/>
              </w:rPr>
              <w:t xml:space="preserve"> 17025:2017</w:t>
            </w:r>
          </w:p>
        </w:tc>
        <w:tc>
          <w:tcPr>
            <w:tcW w:w="264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5CB3E3" w14:textId="77777777" w:rsidR="002A162C" w:rsidRPr="00A90C65" w:rsidRDefault="007823E1" w:rsidP="007823E1">
            <w:pPr>
              <w:bidi w:val="0"/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</w:rPr>
              <w:t>ISO</w:t>
            </w:r>
            <w:r w:rsidRPr="00A90C65">
              <w:rPr>
                <w:b/>
                <w:bCs/>
                <w:color w:val="FFFFFF" w:themeColor="background1"/>
                <w:rtl/>
              </w:rPr>
              <w:t xml:space="preserve"> / </w:t>
            </w:r>
            <w:r w:rsidRPr="00A90C65">
              <w:rPr>
                <w:b/>
                <w:bCs/>
                <w:color w:val="FFFFFF" w:themeColor="background1"/>
              </w:rPr>
              <w:t>IEC 17025:2005</w:t>
            </w:r>
          </w:p>
        </w:tc>
        <w:tc>
          <w:tcPr>
            <w:tcW w:w="127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6DFEED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מידת השינוי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D9C6C7" w14:textId="77777777" w:rsidR="002A162C" w:rsidRPr="00A90C65" w:rsidRDefault="00FE2133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להשלמה</w:t>
            </w:r>
            <w:r w:rsidR="002A162C" w:rsidRPr="00A90C65">
              <w:rPr>
                <w:b/>
                <w:bCs/>
                <w:color w:val="FFFFFF" w:themeColor="background1"/>
                <w:rtl/>
              </w:rPr>
              <w:t xml:space="preserve"> על</w:t>
            </w:r>
            <w:r w:rsidR="002A162C" w:rsidRPr="00A90C65">
              <w:rPr>
                <w:color w:val="FFFFFF" w:themeColor="background1"/>
                <w:rtl/>
              </w:rPr>
              <w:t> </w:t>
            </w:r>
            <w:r w:rsidR="002A162C" w:rsidRPr="00A90C65">
              <w:rPr>
                <w:b/>
                <w:bCs/>
                <w:color w:val="FFFFFF" w:themeColor="background1"/>
                <w:rtl/>
              </w:rPr>
              <w:t>ידי</w:t>
            </w:r>
            <w:r w:rsidR="002A162C" w:rsidRPr="00A90C65">
              <w:rPr>
                <w:color w:val="FFFFFF" w:themeColor="background1"/>
                <w:rtl/>
              </w:rPr>
              <w:t> 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המעבדה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ABA3B9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להשל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מה</w:t>
            </w:r>
            <w:r w:rsidR="007823E1" w:rsidRPr="00A90C65">
              <w:rPr>
                <w:b/>
                <w:bCs/>
                <w:color w:val="FFFFFF" w:themeColor="background1"/>
                <w:rtl/>
              </w:rPr>
              <w:t xml:space="preserve"> על ידי 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בודקי הרשות</w:t>
            </w:r>
          </w:p>
        </w:tc>
      </w:tr>
      <w:tr w:rsidR="007F0931" w:rsidRPr="002A162C" w14:paraId="596AC66D" w14:textId="77777777" w:rsidTr="004E4C24">
        <w:trPr>
          <w:trHeight w:val="595"/>
          <w:tblHeader/>
        </w:trPr>
        <w:tc>
          <w:tcPr>
            <w:tcW w:w="27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EE9D93" w14:textId="77777777" w:rsidR="002A162C" w:rsidRPr="00A90C65" w:rsidRDefault="002A162C" w:rsidP="007823E1">
            <w:pPr>
              <w:spacing w:after="0"/>
              <w:ind w:left="0" w:right="0" w:firstLine="0"/>
              <w:rPr>
                <w:color w:val="FFFFFF" w:themeColor="background1"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סָעִיף</w:t>
            </w:r>
          </w:p>
        </w:tc>
        <w:tc>
          <w:tcPr>
            <w:tcW w:w="264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1FE839" w14:textId="77777777" w:rsidR="002A162C" w:rsidRPr="00A90C65" w:rsidRDefault="00455F69" w:rsidP="007823E1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>
              <w:rPr>
                <w:b/>
                <w:bCs/>
                <w:color w:val="FFFFFF" w:themeColor="background1"/>
                <w:rtl/>
              </w:rPr>
              <w:t>סעיף קשור</w:t>
            </w:r>
          </w:p>
        </w:tc>
        <w:tc>
          <w:tcPr>
            <w:tcW w:w="127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vAlign w:val="center"/>
            <w:hideMark/>
          </w:tcPr>
          <w:p w14:paraId="571C81B0" w14:textId="77777777" w:rsidR="002A162C" w:rsidRPr="00A90C65" w:rsidRDefault="002A162C" w:rsidP="007823E1">
            <w:pPr>
              <w:spacing w:after="0"/>
              <w:ind w:left="0" w:right="0" w:firstLine="0"/>
              <w:rPr>
                <w:color w:val="FFFFFF" w:themeColor="background1"/>
              </w:rPr>
            </w:pP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A81281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 xml:space="preserve">השינויים שבוצעו </w:t>
            </w:r>
            <w:r w:rsidR="007823E1" w:rsidRPr="00A90C65">
              <w:rPr>
                <w:rFonts w:hint="cs"/>
                <w:b/>
                <w:bCs/>
                <w:color w:val="FFFFFF" w:themeColor="background1"/>
                <w:rtl/>
              </w:rPr>
              <w:t>ו</w:t>
            </w:r>
            <w:r w:rsidRPr="00A90C65">
              <w:rPr>
                <w:b/>
                <w:bCs/>
                <w:color w:val="FFFFFF" w:themeColor="background1"/>
                <w:rtl/>
              </w:rPr>
              <w:t>תיעוד מסופק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472C4" w:themeFill="accen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DAC955" w14:textId="77777777" w:rsidR="002A162C" w:rsidRPr="00A90C65" w:rsidRDefault="002A162C" w:rsidP="002A162C">
            <w:pPr>
              <w:spacing w:after="0"/>
              <w:ind w:left="0" w:right="0" w:firstLine="0"/>
              <w:rPr>
                <w:color w:val="FFFFFF" w:themeColor="background1"/>
                <w:rtl/>
              </w:rPr>
            </w:pPr>
            <w:r w:rsidRPr="00A90C65">
              <w:rPr>
                <w:b/>
                <w:bCs/>
                <w:color w:val="FFFFFF" w:themeColor="background1"/>
                <w:rtl/>
              </w:rPr>
              <w:t>הערות על מילוי חוזר וממצאים</w:t>
            </w:r>
          </w:p>
        </w:tc>
      </w:tr>
      <w:tr w:rsidR="007F0931" w:rsidRPr="002A162C" w14:paraId="05B881D4" w14:textId="77777777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4B29DF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24DE5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הַקדָמָה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303AA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05072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ַקדָמָה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B0E64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F3D829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אין דרישות חובה, אך יש לשקול על ידי המעבדה בעת </w:t>
            </w:r>
            <w:r w:rsidR="007823E1">
              <w:rPr>
                <w:rFonts w:hint="cs"/>
                <w:rtl/>
              </w:rPr>
              <w:t xml:space="preserve">עדכון והתאמת מערכת </w:t>
            </w:r>
            <w:r w:rsidRPr="002A162C">
              <w:rPr>
                <w:rtl/>
              </w:rPr>
              <w:t>הניהול שלה</w:t>
            </w:r>
          </w:p>
        </w:tc>
      </w:tr>
      <w:tr w:rsidR="007F0931" w:rsidRPr="002A162C" w14:paraId="1DC5E786" w14:textId="77777777" w:rsidTr="007F0931">
        <w:trPr>
          <w:trHeight w:val="276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948D5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BCA4E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מבוא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CCB49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F64CC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בוא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3A9F34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42FA7777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5152F77F" w14:textId="77777777" w:rsidTr="007F0931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FCA9C" w14:textId="77777777" w:rsidR="002A162C" w:rsidRPr="002A162C" w:rsidRDefault="002A162C" w:rsidP="007823E1">
            <w:pPr>
              <w:spacing w:after="0"/>
              <w:ind w:left="0" w:right="0" w:firstLine="0"/>
            </w:pPr>
            <w:r w:rsidRPr="002A162C">
              <w:rPr>
                <w:rtl/>
              </w:rPr>
              <w:t>1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8EBA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תְחוּ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C370E" w14:textId="77777777" w:rsidR="002A162C" w:rsidRPr="002A162C" w:rsidRDefault="002A162C" w:rsidP="00A90C65">
            <w:pPr>
              <w:numPr>
                <w:ilvl w:val="0"/>
                <w:numId w:val="1"/>
              </w:numPr>
              <w:spacing w:after="0"/>
              <w:ind w:right="0" w:hanging="72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90AD9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ְחוּ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1FCD9" w14:textId="77777777"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נוי קל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7CEDFEC0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08B10F65" w14:textId="77777777" w:rsidTr="007F0931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DA4C4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2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D6E70C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אזכור נורמטיב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A63F0" w14:textId="77777777" w:rsidR="002A162C" w:rsidRPr="002A162C" w:rsidRDefault="002A162C" w:rsidP="00A90C65">
            <w:pPr>
              <w:numPr>
                <w:ilvl w:val="0"/>
                <w:numId w:val="2"/>
              </w:numPr>
              <w:spacing w:after="0"/>
              <w:ind w:right="0" w:hanging="720"/>
              <w:jc w:val="both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8F150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זכור נורמטיבי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9E5F1B" w14:textId="77777777"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12B36EDF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091F7FE4" w14:textId="77777777" w:rsidTr="007F0931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A859E1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3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CCB74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מונחים והגדר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5FC41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3.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8B1EA8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ונחים והגדרות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23F316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  <w:hideMark/>
          </w:tcPr>
          <w:p w14:paraId="75318DF2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6344FACF" w14:textId="77777777" w:rsidTr="004E4C24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7A14CA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7C3D63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כלל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BB4B1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5FA6D8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07D52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2465E4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5B106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14:paraId="21030BB3" w14:textId="77777777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56C9EA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CF35E" w14:textId="77777777" w:rsidR="004E4C24" w:rsidRPr="007823E1" w:rsidRDefault="004E4C24" w:rsidP="007823E1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אי</w:t>
            </w:r>
            <w:r w:rsidRPr="007823E1">
              <w:rPr>
                <w:rtl/>
              </w:rPr>
              <w:t xml:space="preserve"> משוא פנ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1436E" w14:textId="77777777"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64841D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רישות ניה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D2C5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BF833" w14:textId="77777777" w:rsidR="00A4711A" w:rsidRPr="002A162C" w:rsidRDefault="004E4C24" w:rsidP="00A4711A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DA58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4E4C24" w:rsidRPr="002A162C" w14:paraId="3C77A86D" w14:textId="77777777" w:rsidTr="00A60215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E49099" w14:textId="77777777"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8BE465" w14:textId="77777777" w:rsidR="004E4C24" w:rsidRPr="007823E1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סוד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5D3FB" w14:textId="77777777" w:rsidR="004E4C24" w:rsidRPr="002A162C" w:rsidRDefault="004E4C24" w:rsidP="004E4C24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1FD22" w14:textId="77777777"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רישות ניה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8B69F" w14:textId="77777777"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C2F795" w14:textId="77777777"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0F8DA" w14:textId="77777777" w:rsidR="004E4C24" w:rsidRPr="002A162C" w:rsidRDefault="004E4C24" w:rsidP="004E4C24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</w:tc>
      </w:tr>
      <w:tr w:rsidR="004E4C24" w:rsidRPr="002A162C" w14:paraId="0B67C256" w14:textId="77777777" w:rsidTr="001A7D6C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852048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45D52" w14:textId="77777777" w:rsidR="004E4C24" w:rsidRPr="007823E1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מבנ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ECF399" w14:textId="77777777"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A0223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0AC1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17C59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4827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80D905C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14:paraId="609E7FB9" w14:textId="77777777" w:rsidTr="004E4C24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971777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BE8E1" w14:textId="77777777" w:rsidR="002A162C" w:rsidRPr="007823E1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7823E1">
              <w:rPr>
                <w:rtl/>
              </w:rPr>
              <w:t>דרישות משאב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1BF80" w14:textId="77777777" w:rsidR="002A162C" w:rsidRPr="002A162C" w:rsidRDefault="002A162C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C8172" w14:textId="77777777" w:rsidR="002A162C" w:rsidRPr="002A162C" w:rsidRDefault="002A162C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EB446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6D4AC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98C0D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14:paraId="72EDD3E3" w14:textId="77777777" w:rsidTr="00910A95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96D478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1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1C787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ללי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047E7" w14:textId="77777777"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35C29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33524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96A2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94E2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C570F2C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526AD442" w14:textId="77777777" w:rsidTr="001347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6A18E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2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08241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וח אד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1BDE6" w14:textId="77777777" w:rsidR="004E4C24" w:rsidRPr="002A162C" w:rsidRDefault="004E4C24" w:rsidP="00A90C65">
            <w:pPr>
              <w:spacing w:after="0"/>
              <w:ind w:left="0" w:right="0" w:firstLine="0"/>
              <w:jc w:val="both"/>
              <w:rPr>
                <w:rtl/>
              </w:rPr>
            </w:pPr>
            <w:r w:rsidRPr="002A162C">
              <w:rPr>
                <w:rtl/>
              </w:rPr>
              <w:t>5.2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EE292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כוח אד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C6AF7E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72DF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A671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711D6D1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396CED24" w14:textId="77777777" w:rsidTr="00C32E57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DDAFD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3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A71526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תקנים ותנאים סביבת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E3023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3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990C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מבנה</w:t>
            </w:r>
            <w:r w:rsidRPr="002A162C">
              <w:rPr>
                <w:rtl/>
              </w:rPr>
              <w:t xml:space="preserve"> ותנאי סביב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54D5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3B02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8D96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7C9F29B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7082A775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246D6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4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44187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צִיוּד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82C450" w14:textId="77777777" w:rsidR="004E4C24" w:rsidRPr="002A162C" w:rsidRDefault="00403FDA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5</w:t>
            </w:r>
            <w:r w:rsidR="004E4C24" w:rsidRPr="002A162C">
              <w:rPr>
                <w:rtl/>
              </w:rPr>
              <w:t>.5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21D0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צִיוּד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0B25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7A0A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B251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6CA0DDC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0B684C45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F1AFA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5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AE32D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עקיבות מטרולוגי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0A26F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6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4AD1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עקיבות מדיד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208F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F37A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81EB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21606DFD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3281E5D6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29FE0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6.6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C1FAF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וצרים ושירותים חיצוני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81EB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6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0324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רכישת שירותים ואספק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5535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AF50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66E1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7D99DA7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14:paraId="7F74BCFA" w14:textId="77777777" w:rsidTr="004E4C24"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B183C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D994E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דרישות התהליך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F0134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CE06BF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5CBF0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DAE74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A39B5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14:paraId="5F5D045D" w14:textId="77777777" w:rsidTr="00C4033A">
        <w:trPr>
          <w:trHeight w:val="1156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2CD10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1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1BD9A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ת בקשות, מכרזים וחוזים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D367C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10</w:t>
            </w:r>
          </w:p>
          <w:p w14:paraId="5B421FC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14:paraId="12CA07B6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14:paraId="6B96929A" w14:textId="77777777" w:rsidR="004E4C24" w:rsidRPr="002A162C" w:rsidRDefault="004E4C24" w:rsidP="007F093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4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314B6" w14:textId="77777777" w:rsidR="004E4C24" w:rsidRPr="002A162C" w:rsidRDefault="004E4C24" w:rsidP="007F0931">
            <w:pPr>
              <w:spacing w:after="0" w:line="24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יווח על התוצאות</w:t>
            </w:r>
          </w:p>
          <w:p w14:paraId="61BE39D8" w14:textId="77777777" w:rsidR="004E4C24" w:rsidRPr="002A162C" w:rsidRDefault="004E4C24" w:rsidP="007F0931">
            <w:pPr>
              <w:spacing w:after="0" w:line="24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14:paraId="59BE085B" w14:textId="77777777" w:rsidR="004E4C24" w:rsidRPr="002A162C" w:rsidRDefault="004E4C24" w:rsidP="007F0931">
            <w:pPr>
              <w:spacing w:after="0" w:line="24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ת בקשות, מכרזים וחוזי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5372A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3856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02AF5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10D8966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02060C27" w14:textId="77777777" w:rsidTr="002518A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7D5CB9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2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ADF20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בחירה, </w:t>
            </w:r>
            <w:r>
              <w:rPr>
                <w:rFonts w:hint="cs"/>
                <w:rtl/>
              </w:rPr>
              <w:t xml:space="preserve">תיקוף </w:t>
            </w:r>
            <w:r w:rsidRPr="002A162C">
              <w:rPr>
                <w:rtl/>
              </w:rPr>
              <w:t>ואימות של שיט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EB82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4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A73E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שיטות בדיקה וכיול </w:t>
            </w:r>
            <w:r>
              <w:rPr>
                <w:rFonts w:hint="cs"/>
                <w:rtl/>
              </w:rPr>
              <w:t>תיקוף</w:t>
            </w:r>
            <w:r w:rsidRPr="002A162C">
              <w:rPr>
                <w:rtl/>
              </w:rPr>
              <w:t xml:space="preserve"> שיט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C207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5F84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38CF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EA3EE9E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1784957D" w14:textId="77777777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CE519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3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BDBB04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ְגִימָ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C452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7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B57B3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ְגִימָ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45314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0E03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57864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1885DD5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32F98023" w14:textId="77777777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79F78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4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DAE3D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טיפול בפריטי בדיקה או כיול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F2265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8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B68D3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טיפול בפריטי בדיקה או כי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418C6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473AB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3A58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5128809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1ACCC69C" w14:textId="77777777" w:rsidTr="004E4C24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B58167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5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21938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רשומות טכני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E5A26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3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D557B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רשומות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93079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7B686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21E2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28A9D9A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5BD70D87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C01DA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6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FD4FF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כת אי ודאות המדיד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6B1B7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4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8B1F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שיטות בדיקה וכיול ואימות שיט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A02A7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B14D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80808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B599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499D040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7C4FA1A2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ECB8F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7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40CC8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בטחת תקפות התוצא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B3AB6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9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81AE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בטחת איכות תוצאות הבדיקה והכיול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BFD8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940E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C1EE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CAB8D12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6B695CE0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8C99A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8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5AD544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יווח על התוצא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44DA6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10</w:t>
            </w:r>
          </w:p>
          <w:p w14:paraId="3F1398C5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891A2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יווח על התוצאות</w:t>
            </w:r>
          </w:p>
          <w:p w14:paraId="2857EC6A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155C06" w14:textId="77777777" w:rsidR="004E4C24" w:rsidRDefault="004E4C24" w:rsidP="007823E1">
            <w:r w:rsidRPr="006C15A5">
              <w:rPr>
                <w:rFonts w:hint="cs"/>
                <w:rtl/>
              </w:rPr>
              <w:t xml:space="preserve">שינוי </w:t>
            </w:r>
            <w:r w:rsidRPr="006C15A5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830E3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86515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2B4AB0B2" w14:textId="77777777" w:rsidR="004E4C24" w:rsidRPr="002A162C" w:rsidRDefault="004E4C24" w:rsidP="007823E1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08A19F14" w14:textId="77777777" w:rsidTr="00C16FFE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CF0C4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9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D5E8E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לונות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12EC7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8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C3CD2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תלונות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16046D" w14:textId="77777777" w:rsidR="004E4C24" w:rsidRDefault="004E4C24" w:rsidP="007823E1">
            <w:r w:rsidRPr="006C15A5">
              <w:rPr>
                <w:rFonts w:hint="cs"/>
                <w:rtl/>
              </w:rPr>
              <w:t xml:space="preserve">שינוי </w:t>
            </w:r>
            <w:r w:rsidRPr="006C15A5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4B605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B7B149" w14:textId="77777777" w:rsidR="004E4C24" w:rsidRPr="002A162C" w:rsidRDefault="004E4C24" w:rsidP="007823E1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3D1924B2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73C18124" w14:textId="77777777" w:rsidTr="00CC3492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070A6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10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CE547C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עבודה לא </w:t>
            </w:r>
            <w:r>
              <w:rPr>
                <w:rFonts w:hint="cs"/>
                <w:rtl/>
              </w:rPr>
              <w:t>מתאימה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C247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9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0AA9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בקרה על בדיקות ו / או כיול לא </w:t>
            </w:r>
            <w:r>
              <w:rPr>
                <w:rFonts w:hint="cs"/>
                <w:rtl/>
              </w:rPr>
              <w:t>מתאימים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D8BA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4021A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i/>
                <w:iCs/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1774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52391AAF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55A166A0" w14:textId="77777777" w:rsidTr="00C8022B">
        <w:trPr>
          <w:trHeight w:val="843"/>
        </w:trPr>
        <w:tc>
          <w:tcPr>
            <w:tcW w:w="1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42C8D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7.11.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DFB69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ה על נתונים וניהול מידע</w:t>
            </w:r>
          </w:p>
        </w:tc>
        <w:tc>
          <w:tcPr>
            <w:tcW w:w="99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2AAF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5.4</w:t>
            </w:r>
          </w:p>
        </w:tc>
        <w:tc>
          <w:tcPr>
            <w:tcW w:w="16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B6561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שיטות בדיקה וכיול ואימות שיטה</w:t>
            </w:r>
          </w:p>
        </w:tc>
        <w:tc>
          <w:tcPr>
            <w:tcW w:w="127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1BAC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61E0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B014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CDD01F8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14:paraId="2E8A6F27" w14:textId="77777777" w:rsidTr="004E4C24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AF8AB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28B37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דרישות מערכת ניהול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3A7AE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0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48ADC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דרישות ניהול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01328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ABBB7A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43F7E9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t>N / A</w:t>
            </w:r>
          </w:p>
        </w:tc>
      </w:tr>
      <w:tr w:rsidR="004E4C24" w:rsidRPr="002A162C" w14:paraId="084BF8B9" w14:textId="77777777" w:rsidTr="00870E27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6FCEB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1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B17D5E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פשרויות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23494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E0EB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8577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50D60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FF4A2" w14:textId="77777777" w:rsidR="00455F69" w:rsidRPr="002A162C" w:rsidRDefault="00455F69" w:rsidP="00455F69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7C8AAC5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31443178" w14:textId="77777777" w:rsidTr="004E4C24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18AAD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2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1F4E7" w14:textId="77777777" w:rsidR="004E4C24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תיעוד מערכת ניהול </w:t>
            </w:r>
          </w:p>
          <w:p w14:paraId="639D0487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C39B3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27581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ערכת ניהול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B378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E39B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3828F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7891701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33A5D844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2A9399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3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279B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בקרת </w:t>
            </w:r>
            <w:r w:rsidRPr="002A162C">
              <w:rPr>
                <w:rtl/>
              </w:rPr>
              <w:t xml:space="preserve">מסמכי מערכת </w:t>
            </w:r>
            <w:r>
              <w:rPr>
                <w:rFonts w:hint="cs"/>
                <w:rtl/>
              </w:rPr>
              <w:t>ה</w:t>
            </w:r>
            <w:r w:rsidRPr="002A162C">
              <w:rPr>
                <w:rtl/>
              </w:rPr>
              <w:t>ניהול 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522A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3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0179F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מסמכים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7014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81A4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5768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5F002BD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5B75F947" w14:textId="77777777" w:rsidTr="00A4711A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666BE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4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807025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רשומות (אפשרות א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B35A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3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6050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קרת רשומות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BFB1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D875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ECFFA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43BD97D1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5673C474" w14:textId="77777777" w:rsidTr="00A4711A">
        <w:trPr>
          <w:trHeight w:val="1092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8F627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5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81C73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פעולות</w:t>
            </w:r>
            <w:r>
              <w:rPr>
                <w:rtl/>
              </w:rPr>
              <w:t xml:space="preserve"> לטיפול בסיכונים ובהזדמנויות (א</w:t>
            </w:r>
            <w:r w:rsidRPr="002A162C">
              <w:rPr>
                <w:rtl/>
              </w:rPr>
              <w:t>פ</w:t>
            </w:r>
            <w:r>
              <w:rPr>
                <w:rFonts w:hint="cs"/>
                <w:rtl/>
              </w:rPr>
              <w:t>שרות</w:t>
            </w:r>
            <w:r w:rsidRPr="002A162C">
              <w:rPr>
                <w:rtl/>
              </w:rPr>
              <w:t xml:space="preserve">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A818E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0</w:t>
            </w:r>
          </w:p>
          <w:p w14:paraId="39D1424C" w14:textId="77777777"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  <w:p w14:paraId="2BE91D4D" w14:textId="77777777"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5D596" w14:textId="77777777" w:rsidR="004E4C24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שיפור/</w:t>
            </w:r>
            <w:r w:rsidRPr="002A162C">
              <w:rPr>
                <w:rtl/>
              </w:rPr>
              <w:t>הַשׁבָּחָ</w:t>
            </w:r>
            <w:r>
              <w:rPr>
                <w:rFonts w:hint="cs"/>
                <w:rtl/>
              </w:rPr>
              <w:t>ת</w:t>
            </w:r>
          </w:p>
          <w:p w14:paraId="45AFA153" w14:textId="77777777"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ערכת ניהול</w:t>
            </w:r>
          </w:p>
          <w:p w14:paraId="7DCCD214" w14:textId="77777777" w:rsidR="004E4C24" w:rsidRPr="002A162C" w:rsidRDefault="004E4C24" w:rsidP="005C639B">
            <w:pPr>
              <w:spacing w:after="0" w:line="360" w:lineRule="auto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ִרגוּן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43CC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D884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1AC51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18DC4C9C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7407EF77" w14:textId="77777777" w:rsidTr="00CC24C2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4706E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6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A0115" w14:textId="77777777" w:rsidR="004E4C24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 xml:space="preserve">שיפור </w:t>
            </w:r>
          </w:p>
          <w:p w14:paraId="5D28434A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A64B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0</w:t>
            </w:r>
          </w:p>
          <w:p w14:paraId="5FE6C3D4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7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385E4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ַשׁבָּחָה</w:t>
            </w:r>
          </w:p>
          <w:p w14:paraId="4364488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שירותים ללקוח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40496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DAC45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6AC9B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0EA89279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5B7703C4" w14:textId="77777777" w:rsidTr="00604CF3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7A9B51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7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572A1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פעולות מתקנות 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B5C3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1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E4A28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פעולה מתקנת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FAAA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1FB5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4276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50294CE0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04B884D2" w14:textId="77777777" w:rsidTr="00AA66FB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86099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8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ECB17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יקורות פנימיות (אפשרות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1EE6D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4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E48080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יקורות פנימיות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26B1E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ק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435B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D82D4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74D0AE38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4E4C24" w:rsidRPr="002A162C" w14:paraId="715C092F" w14:textId="77777777" w:rsidTr="0063624C">
        <w:trPr>
          <w:trHeight w:val="843"/>
        </w:trPr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CC241D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8.9.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22C5F" w14:textId="77777777" w:rsidR="004E4C24" w:rsidRPr="002A162C" w:rsidRDefault="004E4C24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ת הנהלה (אופציה א ')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D2F6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15</w:t>
            </w:r>
          </w:p>
          <w:p w14:paraId="79D12643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  <w:p w14:paraId="67B5C4F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4.2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2E012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סקירה מנהלתית</w:t>
            </w:r>
          </w:p>
          <w:p w14:paraId="5D6AFB4A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מערכת ניהול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71D2C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 xml:space="preserve">שינוי </w:t>
            </w:r>
            <w:r w:rsidRPr="002A162C">
              <w:rPr>
                <w:rtl/>
              </w:rPr>
              <w:t>גדול</w:t>
            </w:r>
          </w:p>
        </w:tc>
        <w:tc>
          <w:tcPr>
            <w:tcW w:w="41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71247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 </w:t>
            </w:r>
          </w:p>
        </w:tc>
        <w:tc>
          <w:tcPr>
            <w:tcW w:w="439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34F9D9" w14:textId="77777777" w:rsidR="004E4C24" w:rsidRPr="002A162C" w:rsidRDefault="004E4C24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הערות:</w:t>
            </w:r>
          </w:p>
          <w:p w14:paraId="6561BB51" w14:textId="77777777" w:rsidR="004E4C24" w:rsidRPr="002A162C" w:rsidRDefault="004E4C24" w:rsidP="002A162C">
            <w:pPr>
              <w:spacing w:after="0"/>
              <w:ind w:left="0" w:right="0"/>
              <w:rPr>
                <w:rtl/>
              </w:rPr>
            </w:pPr>
          </w:p>
        </w:tc>
      </w:tr>
      <w:tr w:rsidR="007F0931" w:rsidRPr="002A162C" w14:paraId="3EA71EAC" w14:textId="77777777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94C74" w14:textId="77777777" w:rsidR="002A162C" w:rsidRPr="002A162C" w:rsidRDefault="00536854" w:rsidP="00A90C65">
            <w:pPr>
              <w:spacing w:after="0"/>
              <w:ind w:left="0" w:right="0" w:firstLine="0"/>
              <w:rPr>
                <w:rtl/>
              </w:rPr>
            </w:pPr>
            <w:r>
              <w:rPr>
                <w:rFonts w:hint="cs"/>
                <w:rtl/>
              </w:rPr>
              <w:t>נספח א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56EC10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עקיבות מטרולוגית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AE745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72A85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6EBBC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AE66B5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אין דרישות חובה, אך יש לשקול על ידי המעבדה בעת תיקו</w:t>
            </w:r>
            <w:r w:rsidR="00536854">
              <w:rPr>
                <w:rFonts w:hint="cs"/>
                <w:rtl/>
              </w:rPr>
              <w:t xml:space="preserve">ן מערכת </w:t>
            </w:r>
            <w:r w:rsidRPr="002A162C">
              <w:rPr>
                <w:rtl/>
              </w:rPr>
              <w:t>הניהול שלה</w:t>
            </w:r>
          </w:p>
        </w:tc>
      </w:tr>
      <w:tr w:rsidR="007F0931" w:rsidRPr="002A162C" w14:paraId="76EF6136" w14:textId="77777777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07C22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נספח ב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7016A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b/>
                <w:bCs/>
                <w:rtl/>
              </w:rPr>
              <w:t>אפשרויות מערכת</w:t>
            </w:r>
            <w:r w:rsidRPr="002A162C">
              <w:rPr>
                <w:rtl/>
              </w:rPr>
              <w:t> </w:t>
            </w:r>
            <w:r w:rsidRPr="002A162C">
              <w:rPr>
                <w:b/>
                <w:bCs/>
                <w:rtl/>
              </w:rPr>
              <w:t>ניהול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E09E9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F17A4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AF346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חָדָשׁ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A3B8A4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  <w:tr w:rsidR="007F0931" w:rsidRPr="002A162C" w14:paraId="3F0D8BA2" w14:textId="77777777" w:rsidTr="007F0931">
        <w:tc>
          <w:tcPr>
            <w:tcW w:w="1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715BB6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ִּיבּלִיוֹגְרָפִיָה</w:t>
            </w:r>
          </w:p>
        </w:tc>
        <w:tc>
          <w:tcPr>
            <w:tcW w:w="15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84224" w14:textId="77777777" w:rsidR="002A162C" w:rsidRPr="002A162C" w:rsidRDefault="002A162C" w:rsidP="00A90C65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9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E1D91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-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1303E" w14:textId="77777777" w:rsidR="002A162C" w:rsidRPr="002A162C" w:rsidRDefault="002A162C" w:rsidP="002A162C">
            <w:pPr>
              <w:spacing w:after="0"/>
              <w:ind w:left="0" w:right="0" w:firstLine="0"/>
              <w:rPr>
                <w:rtl/>
              </w:rPr>
            </w:pPr>
            <w:r w:rsidRPr="002A162C">
              <w:rPr>
                <w:rtl/>
              </w:rPr>
              <w:t>בִּיבּלִיוֹגְרָפִיָה</w:t>
            </w:r>
          </w:p>
        </w:tc>
        <w:tc>
          <w:tcPr>
            <w:tcW w:w="1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4C25F" w14:textId="77777777" w:rsidR="002A162C" w:rsidRPr="002A162C" w:rsidRDefault="007823E1" w:rsidP="002A162C">
            <w:pPr>
              <w:spacing w:after="0"/>
              <w:ind w:left="0" w:right="0" w:firstLine="0"/>
              <w:rPr>
                <w:rtl/>
              </w:rPr>
            </w:pPr>
            <w:r>
              <w:rPr>
                <w:rtl/>
              </w:rPr>
              <w:t>שינוי מִבנִי</w:t>
            </w:r>
          </w:p>
        </w:tc>
        <w:tc>
          <w:tcPr>
            <w:tcW w:w="857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B1761F" w14:textId="77777777" w:rsidR="002A162C" w:rsidRPr="002A162C" w:rsidRDefault="002A162C" w:rsidP="002A162C">
            <w:pPr>
              <w:spacing w:after="0"/>
              <w:ind w:left="0" w:right="0" w:firstLine="0"/>
            </w:pPr>
          </w:p>
        </w:tc>
      </w:tr>
    </w:tbl>
    <w:p w14:paraId="05B28FCF" w14:textId="77777777" w:rsidR="002A162C" w:rsidRPr="002A162C" w:rsidRDefault="002A162C" w:rsidP="002A162C">
      <w:pPr>
        <w:bidi w:val="0"/>
        <w:spacing w:after="0"/>
        <w:ind w:left="0" w:right="0" w:firstLine="0"/>
        <w:rPr>
          <w:rtl/>
        </w:rPr>
      </w:pPr>
      <w:r w:rsidRPr="002A162C">
        <w:rPr>
          <w:rtl/>
        </w:rPr>
        <w:t> </w:t>
      </w:r>
    </w:p>
    <w:p w14:paraId="2E43B664" w14:textId="77777777" w:rsidR="002A162C" w:rsidRDefault="007F0931" w:rsidP="007F0931">
      <w:pPr>
        <w:bidi w:val="0"/>
        <w:spacing w:after="0"/>
        <w:ind w:left="0" w:right="0" w:firstLine="0"/>
        <w:jc w:val="right"/>
        <w:rPr>
          <w:u w:val="single"/>
          <w:rtl/>
        </w:rPr>
      </w:pPr>
      <w:r w:rsidRPr="007F0931">
        <w:rPr>
          <w:rFonts w:hint="cs"/>
          <w:u w:val="single"/>
          <w:rtl/>
        </w:rPr>
        <w:t>סיכום מנהלים</w:t>
      </w:r>
    </w:p>
    <w:p w14:paraId="76B8EB06" w14:textId="77777777" w:rsidR="007F0931" w:rsidRDefault="007F0931" w:rsidP="007F0931">
      <w:pPr>
        <w:pBdr>
          <w:bottom w:val="single" w:sz="12" w:space="1" w:color="auto"/>
        </w:pBdr>
        <w:bidi w:val="0"/>
        <w:spacing w:after="0"/>
        <w:ind w:left="0" w:right="0" w:firstLine="0"/>
        <w:jc w:val="right"/>
        <w:rPr>
          <w:u w:val="single"/>
          <w:rtl/>
        </w:rPr>
      </w:pPr>
    </w:p>
    <w:p w14:paraId="2F1D3712" w14:textId="77777777" w:rsidR="007F0931" w:rsidRDefault="007F0931" w:rsidP="007F0931">
      <w:pPr>
        <w:bidi w:val="0"/>
        <w:spacing w:after="0"/>
        <w:ind w:left="0" w:right="0" w:firstLine="0"/>
        <w:jc w:val="right"/>
        <w:rPr>
          <w:u w:val="single"/>
          <w:rtl/>
        </w:rPr>
      </w:pPr>
    </w:p>
    <w:p w14:paraId="0ED68AFA" w14:textId="77777777" w:rsidR="007F0931" w:rsidRPr="00455F69" w:rsidRDefault="007F0931" w:rsidP="00455F69">
      <w:pPr>
        <w:bidi w:val="0"/>
        <w:spacing w:after="0"/>
        <w:ind w:left="0" w:right="0" w:firstLine="0"/>
        <w:jc w:val="right"/>
        <w:rPr>
          <w:b/>
          <w:bCs/>
          <w:u w:val="single"/>
        </w:rPr>
      </w:pPr>
      <w:r w:rsidRPr="00455F69">
        <w:rPr>
          <w:rFonts w:hint="cs"/>
          <w:b/>
          <w:bCs/>
          <w:u w:val="single"/>
          <w:rtl/>
        </w:rPr>
        <w:t>__________________________________________________________________________________________________________________________________________</w:t>
      </w:r>
      <w:r w:rsidR="00455F69" w:rsidRPr="00455F69">
        <w:rPr>
          <w:b/>
          <w:bCs/>
          <w:u w:val="single"/>
        </w:rPr>
        <w:t>__</w:t>
      </w:r>
    </w:p>
    <w:sectPr w:rsidR="007F0931" w:rsidRPr="00455F6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0" w:orient="landscape"/>
      <w:pgMar w:top="573" w:right="667" w:bottom="570" w:left="744" w:header="295" w:footer="306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7CC0D" w14:textId="77777777" w:rsidR="00150A46" w:rsidRDefault="00150A46">
      <w:pPr>
        <w:spacing w:after="0" w:line="240" w:lineRule="auto"/>
      </w:pPr>
      <w:r>
        <w:separator/>
      </w:r>
    </w:p>
  </w:endnote>
  <w:endnote w:type="continuationSeparator" w:id="0">
    <w:p w14:paraId="53112777" w14:textId="77777777" w:rsidR="00150A46" w:rsidRDefault="00150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D1163" w14:textId="77777777" w:rsidR="002A162C" w:rsidRDefault="002A162C">
    <w:pPr>
      <w:tabs>
        <w:tab w:val="right" w:pos="15429"/>
      </w:tabs>
      <w:bidi w:val="0"/>
      <w:spacing w:after="0"/>
      <w:ind w:left="-224" w:right="-147" w:firstLine="0"/>
    </w:pPr>
    <w:r>
      <w:rPr>
        <w:rFonts w:ascii="Arial" w:eastAsia="Arial" w:hAnsi="Arial" w:cs="Arial"/>
        <w:sz w:val="16"/>
      </w:rPr>
      <w:t>https://translate.googleusercontent.com/translate_f</w:t>
    </w:r>
    <w:r>
      <w:rPr>
        <w:rFonts w:ascii="Arial" w:eastAsia="Arial" w:hAnsi="Arial" w:cs="Arial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>/</w:t>
    </w:r>
    <w:fldSimple w:instr=" NUMPAGES   \* MERGEFORMAT ">
      <w:r w:rsidR="00706CF8" w:rsidRPr="00706CF8">
        <w:rPr>
          <w:rFonts w:ascii="Arial" w:eastAsia="Arial" w:hAnsi="Arial" w:cs="Arial"/>
          <w:noProof/>
          <w:sz w:val="16"/>
        </w:rPr>
        <w:t>5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71908" w14:textId="77777777" w:rsidR="00977B89" w:rsidRPr="005A0DCA" w:rsidRDefault="002A162C" w:rsidP="00977B89">
    <w:pPr>
      <w:pStyle w:val="Header"/>
      <w:bidi/>
    </w:pPr>
    <w:r>
      <w:rPr>
        <w:rFonts w:ascii="Arial" w:eastAsia="Arial" w:hAnsi="Arial" w:cs="Arial"/>
        <w:sz w:val="16"/>
      </w:rPr>
      <w:tab/>
    </w:r>
    <w:r w:rsidR="00977B89">
      <w:rPr>
        <w:rFonts w:hint="cs"/>
        <w:rtl/>
      </w:rPr>
      <w:t xml:space="preserve">טופס  </w:t>
    </w:r>
    <w:r w:rsidR="00977B89">
      <w:rPr>
        <w:rFonts w:hint="cs"/>
      </w:rPr>
      <w:t>T</w:t>
    </w:r>
    <w:r w:rsidR="00977B89">
      <w:t>1-</w:t>
    </w:r>
    <w:r w:rsidR="00977B89" w:rsidRPr="00977B89">
      <w:t>611005</w:t>
    </w:r>
    <w:r w:rsidR="00977B89">
      <w:t>-01</w:t>
    </w:r>
    <w:r w:rsidR="00977B89">
      <w:rPr>
        <w:rFonts w:hint="cs"/>
        <w:color w:val="FF0000"/>
        <w:rtl/>
      </w:rPr>
      <w:tab/>
    </w:r>
    <w:r w:rsidR="00977B89" w:rsidRPr="005A0DCA">
      <w:rPr>
        <w:rFonts w:hint="eastAsia"/>
        <w:rtl/>
      </w:rPr>
      <w:t>פרסום</w:t>
    </w:r>
    <w:r w:rsidR="00977B89" w:rsidRPr="005A0DCA">
      <w:rPr>
        <w:rtl/>
      </w:rPr>
      <w:t xml:space="preserve"> באתר: </w:t>
    </w:r>
    <w:r w:rsidR="00977B89">
      <w:t>YES</w:t>
    </w:r>
  </w:p>
  <w:p w14:paraId="2B57F324" w14:textId="77777777" w:rsidR="00977B89" w:rsidRPr="004520B7" w:rsidRDefault="00977B89" w:rsidP="00977B89">
    <w:pPr>
      <w:pStyle w:val="Header"/>
      <w:bidi/>
      <w:rPr>
        <w:rtl/>
      </w:rPr>
    </w:pPr>
    <w:r w:rsidRPr="004520B7">
      <w:rPr>
        <w:rFonts w:hint="cs"/>
        <w:rtl/>
      </w:rPr>
      <w:t xml:space="preserve">גרסה </w:t>
    </w:r>
    <w:r w:rsidR="00403FDA">
      <w:rPr>
        <w:rFonts w:hint="cs"/>
        <w:rtl/>
      </w:rPr>
      <w:t>02</w:t>
    </w:r>
    <w:r w:rsidR="00403FDA" w:rsidRPr="004520B7">
      <w:t xml:space="preserve">  </w:t>
    </w:r>
    <w:r w:rsidRPr="004520B7">
      <w:rPr>
        <w:rFonts w:hint="cs"/>
        <w:rtl/>
      </w:rPr>
      <w:t>בתוקף מ</w:t>
    </w:r>
    <w:r w:rsidRPr="004520B7">
      <w:t>:</w:t>
    </w:r>
    <w:r w:rsidRPr="004520B7">
      <w:rPr>
        <w:rFonts w:hint="cs"/>
        <w:rtl/>
      </w:rPr>
      <w:t xml:space="preserve"> </w:t>
    </w:r>
    <w:r w:rsidR="005B1E29">
      <w:rPr>
        <w:rFonts w:hint="cs"/>
        <w:rtl/>
      </w:rPr>
      <w:t>28</w:t>
    </w:r>
    <w:r>
      <w:rPr>
        <w:rFonts w:hint="cs"/>
        <w:rtl/>
      </w:rPr>
      <w:t>.</w:t>
    </w:r>
    <w:r w:rsidR="00403FDA">
      <w:rPr>
        <w:rFonts w:hint="cs"/>
        <w:rtl/>
      </w:rPr>
      <w:t>05</w:t>
    </w:r>
    <w:r>
      <w:rPr>
        <w:rFonts w:hint="cs"/>
        <w:rtl/>
      </w:rPr>
      <w:t>.2018</w:t>
    </w:r>
  </w:p>
  <w:p w14:paraId="68177E80" w14:textId="38573C24" w:rsidR="00977B89" w:rsidRPr="008B41E1" w:rsidRDefault="00977B89" w:rsidP="00977B89">
    <w:pPr>
      <w:pStyle w:val="Footer"/>
      <w:bidi/>
    </w:pPr>
    <w:r w:rsidRPr="004520B7">
      <w:rPr>
        <w:rFonts w:hint="cs"/>
        <w:rtl/>
      </w:rPr>
      <w:t xml:space="preserve">עמוד </w:t>
    </w:r>
    <w:r w:rsidRPr="004520B7">
      <w:rPr>
        <w:rStyle w:val="PageNumber"/>
      </w:rPr>
      <w:fldChar w:fldCharType="begin"/>
    </w:r>
    <w:r w:rsidRPr="008B41E1">
      <w:rPr>
        <w:rStyle w:val="PageNumber"/>
      </w:rPr>
      <w:instrText xml:space="preserve"> PAGE </w:instrText>
    </w:r>
    <w:r w:rsidRPr="004520B7">
      <w:rPr>
        <w:rStyle w:val="PageNumber"/>
      </w:rPr>
      <w:fldChar w:fldCharType="separate"/>
    </w:r>
    <w:r w:rsidR="005B1E29">
      <w:rPr>
        <w:rStyle w:val="PageNumber"/>
        <w:noProof/>
        <w:rtl/>
      </w:rPr>
      <w:t>6</w:t>
    </w:r>
    <w:r w:rsidRPr="004520B7">
      <w:rPr>
        <w:rStyle w:val="PageNumber"/>
      </w:rPr>
      <w:fldChar w:fldCharType="end"/>
    </w:r>
    <w:r w:rsidRPr="008B41E1">
      <w:rPr>
        <w:rStyle w:val="PageNumber"/>
        <w:rFonts w:hint="cs"/>
        <w:rtl/>
      </w:rPr>
      <w:t xml:space="preserve"> מתוך </w:t>
    </w:r>
    <w:fldSimple w:instr=" SECTIONPAGES   \* MERGEFORMAT ">
      <w:r w:rsidR="00150A46">
        <w:rPr>
          <w:noProof/>
        </w:rPr>
        <w:t>1</w:t>
      </w:r>
    </w:fldSimple>
  </w:p>
  <w:p w14:paraId="685CD47B" w14:textId="77777777" w:rsidR="002A162C" w:rsidRDefault="002A162C">
    <w:pPr>
      <w:tabs>
        <w:tab w:val="right" w:pos="15429"/>
      </w:tabs>
      <w:bidi w:val="0"/>
      <w:spacing w:after="0"/>
      <w:ind w:left="-224" w:right="-147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2C0FB" w14:textId="77777777" w:rsidR="002A162C" w:rsidRDefault="002A162C">
    <w:pPr>
      <w:tabs>
        <w:tab w:val="right" w:pos="15429"/>
      </w:tabs>
      <w:bidi w:val="0"/>
      <w:spacing w:after="0"/>
      <w:ind w:left="-224" w:right="-147" w:firstLine="0"/>
    </w:pPr>
    <w:r>
      <w:rPr>
        <w:rFonts w:ascii="Arial" w:eastAsia="Arial" w:hAnsi="Arial" w:cs="Arial"/>
        <w:sz w:val="16"/>
      </w:rPr>
      <w:t>https://translate.googleusercontent.com/translate_f</w:t>
    </w:r>
    <w:r>
      <w:rPr>
        <w:rFonts w:ascii="Arial" w:eastAsia="Arial" w:hAnsi="Arial" w:cs="Arial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>/</w:t>
    </w:r>
    <w:fldSimple w:instr=" NUMPAGES   \* MERGEFORMAT ">
      <w:r w:rsidR="00706CF8" w:rsidRPr="00706CF8">
        <w:rPr>
          <w:rFonts w:ascii="Arial" w:eastAsia="Arial" w:hAnsi="Arial" w:cs="Arial"/>
          <w:noProof/>
          <w:sz w:val="16"/>
        </w:rPr>
        <w:t>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97A17" w14:textId="77777777" w:rsidR="00150A46" w:rsidRDefault="00150A46">
      <w:pPr>
        <w:spacing w:after="0" w:line="240" w:lineRule="auto"/>
      </w:pPr>
      <w:r>
        <w:separator/>
      </w:r>
    </w:p>
  </w:footnote>
  <w:footnote w:type="continuationSeparator" w:id="0">
    <w:p w14:paraId="7E9B4704" w14:textId="77777777" w:rsidR="00150A46" w:rsidRDefault="00150A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E5FB4" w14:textId="77777777" w:rsidR="002A162C" w:rsidRDefault="002A162C">
    <w:pPr>
      <w:tabs>
        <w:tab w:val="center" w:pos="8096"/>
      </w:tabs>
      <w:bidi w:val="0"/>
      <w:spacing w:after="0"/>
      <w:ind w:left="-224" w:right="0" w:firstLine="0"/>
    </w:pPr>
    <w:r>
      <w:rPr>
        <w:rFonts w:ascii="Arial" w:eastAsia="Arial" w:hAnsi="Arial" w:cs="Arial"/>
        <w:sz w:val="16"/>
      </w:rPr>
      <w:t>11.2.2018</w:t>
    </w:r>
    <w:r>
      <w:rPr>
        <w:rFonts w:ascii="Arial" w:eastAsia="Arial" w:hAnsi="Arial" w:cs="Arial"/>
        <w:sz w:val="16"/>
      </w:rPr>
      <w:tab/>
      <w:t>https://translate.googleusercontent.com/translate_f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3B239" w14:textId="77777777" w:rsidR="002A162C" w:rsidRDefault="00977B89" w:rsidP="00977B89">
    <w:pPr>
      <w:tabs>
        <w:tab w:val="center" w:pos="8096"/>
      </w:tabs>
      <w:bidi w:val="0"/>
      <w:spacing w:after="0"/>
      <w:ind w:left="-224" w:right="0" w:firstLine="0"/>
      <w:jc w:val="center"/>
    </w:pPr>
    <w:r>
      <w:rPr>
        <w:noProof/>
        <w:lang w:eastAsia="zh-TW"/>
      </w:rPr>
      <w:drawing>
        <wp:inline distT="0" distB="0" distL="0" distR="0" wp14:anchorId="281F3AA0" wp14:editId="5118DE52">
          <wp:extent cx="5286375" cy="942975"/>
          <wp:effectExtent l="19050" t="0" r="9525" b="0"/>
          <wp:docPr id="2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FB538" w14:textId="77777777" w:rsidR="002A162C" w:rsidRDefault="002A162C">
    <w:pPr>
      <w:tabs>
        <w:tab w:val="center" w:pos="8096"/>
      </w:tabs>
      <w:bidi w:val="0"/>
      <w:spacing w:after="0"/>
      <w:ind w:left="-224" w:right="0" w:firstLine="0"/>
    </w:pPr>
    <w:r>
      <w:rPr>
        <w:rFonts w:ascii="Arial" w:eastAsia="Arial" w:hAnsi="Arial" w:cs="Arial"/>
        <w:sz w:val="16"/>
      </w:rPr>
      <w:t>11.2.2018</w:t>
    </w:r>
    <w:r>
      <w:rPr>
        <w:rFonts w:ascii="Arial" w:eastAsia="Arial" w:hAnsi="Arial" w:cs="Arial"/>
        <w:sz w:val="16"/>
      </w:rPr>
      <w:tab/>
      <w:t>https://translate.googleusercontent.com/translate_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554CB"/>
    <w:multiLevelType w:val="hybridMultilevel"/>
    <w:tmpl w:val="4AA4C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43970"/>
    <w:multiLevelType w:val="hybridMultilevel"/>
    <w:tmpl w:val="9C88B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B64343"/>
    <w:multiLevelType w:val="multilevel"/>
    <w:tmpl w:val="557011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FC0F52"/>
    <w:multiLevelType w:val="hybridMultilevel"/>
    <w:tmpl w:val="DB84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4564E"/>
    <w:multiLevelType w:val="hybridMultilevel"/>
    <w:tmpl w:val="7090D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3B65232"/>
    <w:multiLevelType w:val="multilevel"/>
    <w:tmpl w:val="182E0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jEztDS2MDQ1sLBQ0lEKTi0uzszPAykwqQUAp5yGriwAAAA="/>
  </w:docVars>
  <w:rsids>
    <w:rsidRoot w:val="00DC7976"/>
    <w:rsid w:val="000746B6"/>
    <w:rsid w:val="00150A46"/>
    <w:rsid w:val="002172E1"/>
    <w:rsid w:val="00253273"/>
    <w:rsid w:val="002A162C"/>
    <w:rsid w:val="003E6E6D"/>
    <w:rsid w:val="003F49A1"/>
    <w:rsid w:val="00402134"/>
    <w:rsid w:val="00403FDA"/>
    <w:rsid w:val="00455F69"/>
    <w:rsid w:val="0048153E"/>
    <w:rsid w:val="004E4C24"/>
    <w:rsid w:val="00536854"/>
    <w:rsid w:val="005B1E29"/>
    <w:rsid w:val="005C639B"/>
    <w:rsid w:val="005E511E"/>
    <w:rsid w:val="006728A3"/>
    <w:rsid w:val="00672A89"/>
    <w:rsid w:val="00706CF8"/>
    <w:rsid w:val="007823E1"/>
    <w:rsid w:val="007F0931"/>
    <w:rsid w:val="00967AA4"/>
    <w:rsid w:val="00977B89"/>
    <w:rsid w:val="0098375A"/>
    <w:rsid w:val="00A4711A"/>
    <w:rsid w:val="00A90C65"/>
    <w:rsid w:val="00B06686"/>
    <w:rsid w:val="00BC053E"/>
    <w:rsid w:val="00D738FD"/>
    <w:rsid w:val="00DC7976"/>
    <w:rsid w:val="00F451AC"/>
    <w:rsid w:val="00FE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673732-1256-4785-8F57-90AE0E342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  <w:spacing w:after="4"/>
      <w:ind w:left="10" w:right="18" w:hanging="10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36854"/>
    <w:pPr>
      <w:ind w:left="720"/>
      <w:contextualSpacing/>
    </w:pPr>
  </w:style>
  <w:style w:type="paragraph" w:styleId="Header">
    <w:name w:val="header"/>
    <w:basedOn w:val="Normal"/>
    <w:link w:val="HeaderChar"/>
    <w:semiHidden/>
    <w:rsid w:val="00977B89"/>
    <w:pPr>
      <w:tabs>
        <w:tab w:val="center" w:pos="4153"/>
        <w:tab w:val="right" w:pos="8306"/>
      </w:tabs>
      <w:bidi w:val="0"/>
      <w:spacing w:after="0" w:line="240" w:lineRule="auto"/>
      <w:ind w:left="0" w:right="0" w:firstLine="0"/>
    </w:pPr>
    <w:rPr>
      <w:color w:val="auto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977B8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977B89"/>
    <w:pPr>
      <w:tabs>
        <w:tab w:val="center" w:pos="4153"/>
        <w:tab w:val="right" w:pos="8306"/>
      </w:tabs>
      <w:bidi w:val="0"/>
      <w:spacing w:after="0" w:line="240" w:lineRule="auto"/>
      <w:ind w:left="0" w:right="0" w:firstLine="0"/>
    </w:pPr>
    <w:rPr>
      <w:color w:val="auto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977B8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977B89"/>
  </w:style>
  <w:style w:type="paragraph" w:styleId="BalloonText">
    <w:name w:val="Balloon Text"/>
    <w:basedOn w:val="Normal"/>
    <w:link w:val="BalloonTextChar"/>
    <w:uiPriority w:val="99"/>
    <w:semiHidden/>
    <w:unhideWhenUsed/>
    <w:rsid w:val="00403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FDA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879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 Landesman</dc:creator>
  <cp:keywords/>
  <cp:lastModifiedBy>Yakir Jaoui</cp:lastModifiedBy>
  <cp:revision>7</cp:revision>
  <cp:lastPrinted>2018-02-14T09:06:00Z</cp:lastPrinted>
  <dcterms:created xsi:type="dcterms:W3CDTF">2018-02-26T07:56:00Z</dcterms:created>
  <dcterms:modified xsi:type="dcterms:W3CDTF">2018-05-28T06:29:00Z</dcterms:modified>
</cp:coreProperties>
</file>